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10226" w14:textId="0CDD974D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72145B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6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F70805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–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72145B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Environment Mapping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14C84EDD" w14:textId="6F55A245" w:rsidR="00A43108" w:rsidRDefault="003A0C5F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</w:t>
      </w:r>
      <w:r w:rsidR="00C90D09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. </w:t>
      </w:r>
      <w:r w:rsidR="000E437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Implemented simple environment mapping including background and the reflection on objects</w:t>
      </w:r>
      <w:r w:rsidR="00DB230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0E437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 plane is also rendered and the reflection of the object above it (teapot with its reeflections) and the reflection of the environment are shown on the plane.</w:t>
      </w:r>
    </w:p>
    <w:p w14:paraId="253C5D89" w14:textId="77777777" w:rsidR="00B6434B" w:rsidRDefault="00B6434B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96"/>
      </w:tblGrid>
      <w:tr w:rsidR="009E3131" w14:paraId="1A34C97C" w14:textId="77777777" w:rsidTr="00AA05A0">
        <w:trPr>
          <w:jc w:val="center"/>
        </w:trPr>
        <w:tc>
          <w:tcPr>
            <w:tcW w:w="6180" w:type="dxa"/>
            <w:vAlign w:val="center"/>
          </w:tcPr>
          <w:p w14:paraId="3526526C" w14:textId="55D964AD" w:rsidR="009E3131" w:rsidRDefault="009E3131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9E3131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0FF828DA" wp14:editId="76C1BB38">
                  <wp:extent cx="4108354" cy="2197100"/>
                  <wp:effectExtent l="0" t="0" r="6985" b="0"/>
                  <wp:docPr id="1388582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58276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17" cy="2200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131" w14:paraId="201B5BCA" w14:textId="77777777" w:rsidTr="00AA05A0">
        <w:trPr>
          <w:jc w:val="center"/>
        </w:trPr>
        <w:tc>
          <w:tcPr>
            <w:tcW w:w="6180" w:type="dxa"/>
            <w:vAlign w:val="center"/>
          </w:tcPr>
          <w:p w14:paraId="76226220" w14:textId="49316E3C" w:rsidR="009E3131" w:rsidRDefault="00255128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255128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085EC061" wp14:editId="39BB05EB">
                  <wp:extent cx="4107815" cy="2196812"/>
                  <wp:effectExtent l="0" t="0" r="6985" b="0"/>
                  <wp:docPr id="1539303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30336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3422" cy="2199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131" w14:paraId="29D876DA" w14:textId="77777777" w:rsidTr="00AA05A0">
        <w:trPr>
          <w:jc w:val="center"/>
        </w:trPr>
        <w:tc>
          <w:tcPr>
            <w:tcW w:w="6180" w:type="dxa"/>
            <w:vAlign w:val="center"/>
          </w:tcPr>
          <w:p w14:paraId="549D1917" w14:textId="753D7A1A" w:rsidR="009E3131" w:rsidRDefault="005E1DEF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1DEF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lastRenderedPageBreak/>
              <w:drawing>
                <wp:inline distT="0" distB="0" distL="0" distR="0" wp14:anchorId="528231F4" wp14:editId="68CB03EF">
                  <wp:extent cx="4084605" cy="2184400"/>
                  <wp:effectExtent l="0" t="0" r="0" b="6350"/>
                  <wp:docPr id="1944442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44420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2827" cy="2188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131" w14:paraId="6C465188" w14:textId="77777777" w:rsidTr="00AA05A0">
        <w:trPr>
          <w:jc w:val="center"/>
        </w:trPr>
        <w:tc>
          <w:tcPr>
            <w:tcW w:w="6180" w:type="dxa"/>
            <w:vAlign w:val="center"/>
          </w:tcPr>
          <w:p w14:paraId="70544775" w14:textId="3A56C144" w:rsidR="009E3131" w:rsidRDefault="001C12B4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1C12B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2D412107" wp14:editId="6AFDBBFD">
                  <wp:extent cx="4083050" cy="2183568"/>
                  <wp:effectExtent l="0" t="0" r="0" b="7620"/>
                  <wp:docPr id="14882948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829482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9476" cy="2187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6B18" w14:paraId="4BD44C5B" w14:textId="77777777" w:rsidTr="00AA05A0">
        <w:trPr>
          <w:trHeight w:val="340"/>
          <w:jc w:val="center"/>
        </w:trPr>
        <w:tc>
          <w:tcPr>
            <w:tcW w:w="6180" w:type="dxa"/>
            <w:vAlign w:val="center"/>
          </w:tcPr>
          <w:p w14:paraId="48C86B97" w14:textId="288C4C9C" w:rsidR="005D6B18" w:rsidRPr="00AA05A0" w:rsidRDefault="005D6B18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</w:pP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Fig 1. Different angles of reflection (varying object sizes)</w:t>
            </w:r>
          </w:p>
        </w:tc>
      </w:tr>
    </w:tbl>
    <w:p w14:paraId="5058B057" w14:textId="77777777" w:rsidR="00C81493" w:rsidRPr="000315AC" w:rsidRDefault="00C81493" w:rsidP="00C81493">
      <w:pPr>
        <w:rPr>
          <w:sz w:val="10"/>
          <w:szCs w:val="10"/>
          <w:lang w:eastAsia="en-IN"/>
        </w:rPr>
      </w:pPr>
    </w:p>
    <w:p w14:paraId="47D340AB" w14:textId="29091B3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 could not be implemented?</w:t>
      </w:r>
    </w:p>
    <w:p w14:paraId="5E2BFDBB" w14:textId="1AF428D3" w:rsidR="00CB0C66" w:rsidRPr="00CF731E" w:rsidRDefault="00CF731E" w:rsidP="00CF731E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-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0F0F3038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6FC130BF" w14:textId="244722C9" w:rsidR="00A41117" w:rsidRDefault="00685156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revious projects’ functionalities</w:t>
      </w:r>
      <w:r w:rsidR="00A41117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:</w:t>
      </w:r>
    </w:p>
    <w:p w14:paraId="0CD84645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24E127C6" w14:textId="7BD59C8B" w:rsidR="00685156" w:rsidRDefault="00685156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Left mouse button to rotate and right mouse button to zoom in/out (click and drag).</w:t>
      </w:r>
    </w:p>
    <w:p w14:paraId="37937ED9" w14:textId="1931CBEE" w:rsidR="00685156" w:rsidRPr="00685156" w:rsidRDefault="00A41117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Centering the object on the window based on its boundary values</w:t>
      </w:r>
      <w:r w:rsid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.</w:t>
      </w:r>
    </w:p>
    <w:p w14:paraId="41D97FD8" w14:textId="60A4D46D" w:rsidR="007651BB" w:rsidRPr="00685156" w:rsidRDefault="00A41117" w:rsidP="00C35B7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Re-compiling shaders on pressing F6 key.</w:t>
      </w:r>
    </w:p>
    <w:p w14:paraId="456307BF" w14:textId="7F10A4A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How to use implementation?</w:t>
      </w:r>
    </w:p>
    <w:p w14:paraId="032D025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0C019F9" w14:textId="0D5A0B61" w:rsidR="00A43108" w:rsidRPr="00F307C9" w:rsidRDefault="00A43108" w:rsidP="0095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</w:pP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>g++ main.cpp</w:t>
      </w:r>
      <w:r w:rsidR="0073552F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lodepng.cpp</w:t>
      </w: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o main -lfreeglut -lglu32 -lopengl32</w:t>
      </w:r>
      <w:r w:rsidR="008E70AB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lglew32</w:t>
      </w:r>
    </w:p>
    <w:p w14:paraId="14B15927" w14:textId="77777777" w:rsidR="00A43108" w:rsidRPr="00970B13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5C872657" w14:textId="6B8A69C2" w:rsidR="00914FB8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is command includes the GLEW 32-bit linker. I didn’t use an IDE and had all the libraries and headers globally installed, so I didn’t have to use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.</w:t>
      </w:r>
      <w:r w:rsid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5D4819" w:rsidRP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Place “lodepng.cpp” file in the same directory as the “main.cpp” file.</w:t>
      </w:r>
    </w:p>
    <w:p w14:paraId="165EA62E" w14:textId="77777777" w:rsidR="00914FB8" w:rsidRDefault="00914FB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1746BAFB" w14:textId="30D1821B" w:rsidR="008535F9" w:rsidRPr="00E40CB0" w:rsidRDefault="00177493" w:rsidP="00277138">
      <w:pPr>
        <w:pBdr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lastRenderedPageBreak/>
        <w:t>A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ll texture maps, </w:t>
      </w:r>
      <w:r w:rsidR="0099773E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obj files and </w:t>
      </w:r>
      <w:r w:rsidR="009A5F81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.mtl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s</w:t>
      </w: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are expected to be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in the same directory as the </w:t>
      </w:r>
      <w:r w:rsidR="00C42D43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executable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.</w:t>
      </w:r>
    </w:p>
    <w:p w14:paraId="31493298" w14:textId="77777777" w:rsidR="002207C5" w:rsidRDefault="002207C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6E4D7FC" w14:textId="51EDF7D3" w:rsidR="00116915" w:rsidRDefault="0011691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folder structure for the headers</w:t>
      </w:r>
      <w:r w:rsidR="006970C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 </w:t>
      </w:r>
      <w:r w:rsidR="006970C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108A81BB" w14:textId="77777777" w:rsidR="004723A6" w:rsidRDefault="004723A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98EC3A4" w14:textId="09B955B2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34ADB3AE" w14:textId="29676F8F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/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ll FreeGLUT and GLEW headers</w:t>
      </w:r>
    </w:p>
    <w:p w14:paraId="2F9A9928" w14:textId="7F7CCEE5" w:rsidR="00116915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 xml:space="preserve">-&gt; cyCodeBase 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/ </w:t>
      </w:r>
      <w:r w:rsidR="002A3B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ll </w:t>
      </w:r>
      <w:r w:rsidR="00E93E7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headers</w:t>
      </w:r>
    </w:p>
    <w:p w14:paraId="49070A1E" w14:textId="3F0004D0" w:rsidR="002207C5" w:rsidRDefault="002207C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lodepng.h</w:t>
      </w:r>
    </w:p>
    <w:p w14:paraId="114A5484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OS and Compiler</w:t>
      </w:r>
    </w:p>
    <w:p w14:paraId="6B990C3D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1801"/>
      </w:tblGrid>
      <w:tr w:rsidR="00A43108" w:rsidRPr="000D5EDD" w14:paraId="5B5E9B4A" w14:textId="77777777" w:rsidTr="00903462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77A84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40B9F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Windows 11 (x64)</w:t>
            </w:r>
          </w:p>
        </w:tc>
      </w:tr>
      <w:tr w:rsidR="00A43108" w:rsidRPr="000D5EDD" w14:paraId="16F08BC6" w14:textId="77777777" w:rsidTr="00903462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85F7E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4370C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g++</w:t>
            </w:r>
          </w:p>
        </w:tc>
      </w:tr>
    </w:tbl>
    <w:p w14:paraId="252ED830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58979F9B" w14:textId="2B915AB3" w:rsidR="00A43108" w:rsidRPr="000D5EDD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part from FreeGLUT,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GLEW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,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cyCodeBase 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nd </w:t>
      </w:r>
      <w:r w:rsidR="00BD76A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L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odePNG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ha</w:t>
      </w:r>
      <w:r w:rsidR="00E94DD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ve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been used for this implementation.</w:t>
      </w:r>
    </w:p>
    <w:p w14:paraId="71EDE5FA" w14:textId="60748A28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A4BAA53" w14:textId="77777777" w:rsidR="00B66F9D" w:rsidRPr="000D5EDD" w:rsidRDefault="00B66F9D" w:rsidP="00B66F9D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34DE0EA1" w14:textId="2AE6C4DA" w:rsidR="00A43108" w:rsidRPr="000D5EDD" w:rsidRDefault="00A43108" w:rsidP="00A43108">
      <w:pPr>
        <w:rPr>
          <w:rFonts w:ascii="Arial" w:hAnsi="Arial" w:cs="Arial"/>
        </w:rPr>
      </w:pP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</w:p>
    <w:sectPr w:rsidR="00A43108" w:rsidRPr="000D5EDD" w:rsidSect="00E73F32"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7D495" w14:textId="77777777" w:rsidR="00E73F32" w:rsidRDefault="00E73F32" w:rsidP="00766A4F">
      <w:pPr>
        <w:spacing w:after="0" w:line="240" w:lineRule="auto"/>
      </w:pPr>
      <w:r>
        <w:separator/>
      </w:r>
    </w:p>
  </w:endnote>
  <w:endnote w:type="continuationSeparator" w:id="0">
    <w:p w14:paraId="15D7471B" w14:textId="77777777" w:rsidR="00E73F32" w:rsidRDefault="00E73F32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A20945FC-E5D5-45F7-84D4-19DAE7975651}"/>
    <w:embedItalic r:id="rId2" w:fontKey="{8F45040D-26D2-4354-999E-ABF2AF96991E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5069BF16-5FD3-4CEA-BC12-C6C8FC3508C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8B5A9" w14:textId="77777777" w:rsidR="00E73F32" w:rsidRDefault="00E73F32" w:rsidP="00766A4F">
      <w:pPr>
        <w:spacing w:after="0" w:line="240" w:lineRule="auto"/>
      </w:pPr>
      <w:r>
        <w:separator/>
      </w:r>
    </w:p>
  </w:footnote>
  <w:footnote w:type="continuationSeparator" w:id="0">
    <w:p w14:paraId="4B800E85" w14:textId="77777777" w:rsidR="00E73F32" w:rsidRDefault="00E73F32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C4089"/>
    <w:multiLevelType w:val="hybridMultilevel"/>
    <w:tmpl w:val="21B45CE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90B4A"/>
    <w:multiLevelType w:val="hybridMultilevel"/>
    <w:tmpl w:val="089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2"/>
  </w:num>
  <w:num w:numId="2" w16cid:durableId="1003553439">
    <w:abstractNumId w:val="3"/>
  </w:num>
  <w:num w:numId="3" w16cid:durableId="2061978846">
    <w:abstractNumId w:val="0"/>
  </w:num>
  <w:num w:numId="4" w16cid:durableId="547762058">
    <w:abstractNumId w:val="4"/>
  </w:num>
  <w:num w:numId="5" w16cid:durableId="151395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ixqAVYZm80sAAAA"/>
  </w:docVars>
  <w:rsids>
    <w:rsidRoot w:val="00A43108"/>
    <w:rsid w:val="00027147"/>
    <w:rsid w:val="000315AC"/>
    <w:rsid w:val="00032836"/>
    <w:rsid w:val="00033977"/>
    <w:rsid w:val="000339C9"/>
    <w:rsid w:val="00085DBB"/>
    <w:rsid w:val="000C6812"/>
    <w:rsid w:val="000D51BE"/>
    <w:rsid w:val="000D5EDD"/>
    <w:rsid w:val="000E437C"/>
    <w:rsid w:val="000F1754"/>
    <w:rsid w:val="000F1997"/>
    <w:rsid w:val="00116915"/>
    <w:rsid w:val="001241F7"/>
    <w:rsid w:val="001534E8"/>
    <w:rsid w:val="00154D98"/>
    <w:rsid w:val="00170067"/>
    <w:rsid w:val="00177493"/>
    <w:rsid w:val="001818BF"/>
    <w:rsid w:val="00181E46"/>
    <w:rsid w:val="00182EC4"/>
    <w:rsid w:val="001A4CB7"/>
    <w:rsid w:val="001B5B6B"/>
    <w:rsid w:val="001C12B4"/>
    <w:rsid w:val="001C2144"/>
    <w:rsid w:val="001D7307"/>
    <w:rsid w:val="001F36EF"/>
    <w:rsid w:val="002174CD"/>
    <w:rsid w:val="002207C5"/>
    <w:rsid w:val="002253C3"/>
    <w:rsid w:val="00226CD9"/>
    <w:rsid w:val="00245D1D"/>
    <w:rsid w:val="00255128"/>
    <w:rsid w:val="00277138"/>
    <w:rsid w:val="0028232A"/>
    <w:rsid w:val="00290850"/>
    <w:rsid w:val="002A3BC8"/>
    <w:rsid w:val="002B549F"/>
    <w:rsid w:val="002D083E"/>
    <w:rsid w:val="002D0AB3"/>
    <w:rsid w:val="00311A06"/>
    <w:rsid w:val="00311F7A"/>
    <w:rsid w:val="00325034"/>
    <w:rsid w:val="0035242E"/>
    <w:rsid w:val="00381132"/>
    <w:rsid w:val="00391275"/>
    <w:rsid w:val="003A0C5F"/>
    <w:rsid w:val="003B47FA"/>
    <w:rsid w:val="003F269D"/>
    <w:rsid w:val="004232E2"/>
    <w:rsid w:val="00445E2A"/>
    <w:rsid w:val="00450786"/>
    <w:rsid w:val="00463A12"/>
    <w:rsid w:val="004723A6"/>
    <w:rsid w:val="00484BB1"/>
    <w:rsid w:val="004855FD"/>
    <w:rsid w:val="004C09D5"/>
    <w:rsid w:val="004F02BA"/>
    <w:rsid w:val="0053474A"/>
    <w:rsid w:val="00552DA6"/>
    <w:rsid w:val="00565CCC"/>
    <w:rsid w:val="005C070B"/>
    <w:rsid w:val="005C3BA2"/>
    <w:rsid w:val="005C702C"/>
    <w:rsid w:val="005C75CE"/>
    <w:rsid w:val="005D4819"/>
    <w:rsid w:val="005D6B18"/>
    <w:rsid w:val="005D6CBB"/>
    <w:rsid w:val="005E138D"/>
    <w:rsid w:val="005E1DEF"/>
    <w:rsid w:val="005F12A6"/>
    <w:rsid w:val="00655207"/>
    <w:rsid w:val="006604AE"/>
    <w:rsid w:val="00685156"/>
    <w:rsid w:val="00691B7A"/>
    <w:rsid w:val="006970C8"/>
    <w:rsid w:val="006A245E"/>
    <w:rsid w:val="006B09E2"/>
    <w:rsid w:val="006D00B9"/>
    <w:rsid w:val="006E0DA8"/>
    <w:rsid w:val="0072145B"/>
    <w:rsid w:val="00734373"/>
    <w:rsid w:val="0073552F"/>
    <w:rsid w:val="00752C7B"/>
    <w:rsid w:val="00761B8A"/>
    <w:rsid w:val="007651BB"/>
    <w:rsid w:val="00766A4F"/>
    <w:rsid w:val="00773FEB"/>
    <w:rsid w:val="00786CA7"/>
    <w:rsid w:val="007C4FDE"/>
    <w:rsid w:val="007C7DE2"/>
    <w:rsid w:val="007D1D12"/>
    <w:rsid w:val="00815C2B"/>
    <w:rsid w:val="0083260A"/>
    <w:rsid w:val="008535F9"/>
    <w:rsid w:val="008863F4"/>
    <w:rsid w:val="008B47E9"/>
    <w:rsid w:val="008D6584"/>
    <w:rsid w:val="008E70AB"/>
    <w:rsid w:val="008F44C3"/>
    <w:rsid w:val="008F5AAE"/>
    <w:rsid w:val="00903462"/>
    <w:rsid w:val="00914FB8"/>
    <w:rsid w:val="0091680F"/>
    <w:rsid w:val="00924FF5"/>
    <w:rsid w:val="0094698A"/>
    <w:rsid w:val="00951E26"/>
    <w:rsid w:val="009557FD"/>
    <w:rsid w:val="00970B13"/>
    <w:rsid w:val="00983FC2"/>
    <w:rsid w:val="00986698"/>
    <w:rsid w:val="0099773E"/>
    <w:rsid w:val="009A515E"/>
    <w:rsid w:val="009A5F81"/>
    <w:rsid w:val="009B4324"/>
    <w:rsid w:val="009E3131"/>
    <w:rsid w:val="00A047C3"/>
    <w:rsid w:val="00A07DC7"/>
    <w:rsid w:val="00A109F4"/>
    <w:rsid w:val="00A175C6"/>
    <w:rsid w:val="00A2290D"/>
    <w:rsid w:val="00A41117"/>
    <w:rsid w:val="00A43108"/>
    <w:rsid w:val="00A95A8A"/>
    <w:rsid w:val="00AA05A0"/>
    <w:rsid w:val="00AA22F9"/>
    <w:rsid w:val="00AE0262"/>
    <w:rsid w:val="00AE46D1"/>
    <w:rsid w:val="00B0398E"/>
    <w:rsid w:val="00B21942"/>
    <w:rsid w:val="00B3781A"/>
    <w:rsid w:val="00B6434B"/>
    <w:rsid w:val="00B66F9D"/>
    <w:rsid w:val="00BC59BE"/>
    <w:rsid w:val="00BC7435"/>
    <w:rsid w:val="00BD76A3"/>
    <w:rsid w:val="00C11B4E"/>
    <w:rsid w:val="00C12F4E"/>
    <w:rsid w:val="00C267D4"/>
    <w:rsid w:val="00C35B78"/>
    <w:rsid w:val="00C42D43"/>
    <w:rsid w:val="00C75AA5"/>
    <w:rsid w:val="00C75BB0"/>
    <w:rsid w:val="00C81286"/>
    <w:rsid w:val="00C81493"/>
    <w:rsid w:val="00C90D09"/>
    <w:rsid w:val="00C95967"/>
    <w:rsid w:val="00CB0C66"/>
    <w:rsid w:val="00CB3976"/>
    <w:rsid w:val="00CB63B4"/>
    <w:rsid w:val="00CC7B55"/>
    <w:rsid w:val="00CD621F"/>
    <w:rsid w:val="00CE4165"/>
    <w:rsid w:val="00CE7D32"/>
    <w:rsid w:val="00CF731E"/>
    <w:rsid w:val="00D03DB3"/>
    <w:rsid w:val="00D22924"/>
    <w:rsid w:val="00D44DE1"/>
    <w:rsid w:val="00D50286"/>
    <w:rsid w:val="00D54F69"/>
    <w:rsid w:val="00D844F2"/>
    <w:rsid w:val="00D97685"/>
    <w:rsid w:val="00DB06E5"/>
    <w:rsid w:val="00DB230C"/>
    <w:rsid w:val="00DC7C48"/>
    <w:rsid w:val="00DF3FF1"/>
    <w:rsid w:val="00E010DC"/>
    <w:rsid w:val="00E223AB"/>
    <w:rsid w:val="00E358AF"/>
    <w:rsid w:val="00E40CB0"/>
    <w:rsid w:val="00E73F32"/>
    <w:rsid w:val="00E838F5"/>
    <w:rsid w:val="00E93E78"/>
    <w:rsid w:val="00E94DD6"/>
    <w:rsid w:val="00EB237A"/>
    <w:rsid w:val="00EB4B51"/>
    <w:rsid w:val="00F2686A"/>
    <w:rsid w:val="00F307C9"/>
    <w:rsid w:val="00F43203"/>
    <w:rsid w:val="00F70805"/>
    <w:rsid w:val="00FA71BE"/>
    <w:rsid w:val="00FC35E0"/>
    <w:rsid w:val="00FD26B5"/>
    <w:rsid w:val="00FD77BD"/>
    <w:rsid w:val="00FE6208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83E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  <w:style w:type="table" w:styleId="TableGrid">
    <w:name w:val="Table Grid"/>
    <w:basedOn w:val="TableNormal"/>
    <w:uiPriority w:val="39"/>
    <w:rsid w:val="00C81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CF922-242D-4F08-BAB9-1CDEC8288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3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185</cp:revision>
  <cp:lastPrinted>2024-02-21T08:59:00Z</cp:lastPrinted>
  <dcterms:created xsi:type="dcterms:W3CDTF">2024-01-22T07:46:00Z</dcterms:created>
  <dcterms:modified xsi:type="dcterms:W3CDTF">2024-03-03T06:03:00Z</dcterms:modified>
</cp:coreProperties>
</file>